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7E27B7" w14:textId="77777777" w:rsidR="00BD1791" w:rsidRPr="00BD1791" w:rsidRDefault="00BD1791" w:rsidP="00BD17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ure, Kirti! </w:t>
      </w:r>
      <w:proofErr w:type="gramStart"/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re's</w:t>
      </w:r>
      <w:proofErr w:type="gramEnd"/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our README content formatted for a Word document. You can copy and paste this into Microsoft Word, or click/open the card above to download the file directly.</w:t>
      </w:r>
    </w:p>
    <w:p w14:paraId="17C6596C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80BEB0D">
          <v:rect id="_x0000_i1025" style="width:0;height:1.5pt" o:hralign="center" o:hrstd="t" o:hr="t" fillcolor="#a0a0a0" stroked="f"/>
        </w:pict>
      </w:r>
    </w:p>
    <w:p w14:paraId="2F6131B8" w14:textId="77777777" w:rsidR="00BD1791" w:rsidRPr="00BD1791" w:rsidRDefault="00BD1791" w:rsidP="00BD17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LC Tool – Transaction Listing Consolidation</w:t>
      </w:r>
    </w:p>
    <w:p w14:paraId="3EBD1D23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C45378C">
          <v:rect id="_x0000_i1026" style="width:0;height:1.5pt" o:hralign="center" o:hrstd="t" o:hr="t" fillcolor="#a0a0a0" stroked="f"/>
        </w:pict>
      </w:r>
    </w:p>
    <w:p w14:paraId="78139184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📌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Overview</w:t>
      </w:r>
    </w:p>
    <w:p w14:paraId="21C271F0" w14:textId="77777777" w:rsidR="00BD1791" w:rsidRPr="00BD1791" w:rsidRDefault="00BD1791" w:rsidP="00BD17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TLC Tool is designed to consolidate monthly transaction listings across three entities—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GM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GSU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GHQ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—into a unified, pivot-ready Excel output. It automates folder setup, validates inputs, and generates two key outputs for downstream reporting.</w:t>
      </w:r>
    </w:p>
    <w:p w14:paraId="3B99B6C4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670F04A">
          <v:rect id="_x0000_i1027" style="width:0;height:1.5pt" o:hralign="center" o:hrstd="t" o:hr="t" fillcolor="#a0a0a0" stroked="f"/>
        </w:pict>
      </w:r>
    </w:p>
    <w:p w14:paraId="130547FC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📁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older Structure Requirements</w:t>
      </w:r>
    </w:p>
    <w:p w14:paraId="4CA74CA9" w14:textId="77777777" w:rsidR="00BD1791" w:rsidRPr="00BD1791" w:rsidRDefault="00BD1791" w:rsidP="00BD17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fore running the tool, ensure the following structure exists:</w:t>
      </w:r>
    </w:p>
    <w:p w14:paraId="4934DF7D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urrent Working Directory/</w:t>
      </w:r>
    </w:p>
    <w:p w14:paraId="0C6E8E10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</w:t>
      </w:r>
    </w:p>
    <w:p w14:paraId="084CB284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├── Data/</w:t>
      </w:r>
    </w:p>
    <w:p w14:paraId="016915FF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├── Jan/</w:t>
      </w:r>
    </w:p>
    <w:p w14:paraId="377D9946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├── Feb/</w:t>
      </w:r>
    </w:p>
    <w:p w14:paraId="686DF0C3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├── Mar/</w:t>
      </w:r>
    </w:p>
    <w:p w14:paraId="5CBA6871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└── ... (up to Dec)</w:t>
      </w:r>
    </w:p>
    <w:p w14:paraId="76459DB3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</w:t>
      </w:r>
    </w:p>
    <w:p w14:paraId="67BFD662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├── Input/</w:t>
      </w:r>
    </w:p>
    <w:p w14:paraId="45905F45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├── FxRate.xlsx</w:t>
      </w:r>
    </w:p>
    <w:p w14:paraId="4EA3A299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├── Mapping_CL.xlsx</w:t>
      </w:r>
    </w:p>
    <w:p w14:paraId="76A19AD3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   └── Nominal mapping.xlsx</w:t>
      </w:r>
    </w:p>
    <w:p w14:paraId="30BD894A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│</w:t>
      </w:r>
    </w:p>
    <w:p w14:paraId="7248A071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├── </w:t>
      </w:r>
      <w:proofErr w:type="spellStart"/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LConsolidation</w:t>
      </w:r>
      <w:proofErr w:type="spellEnd"/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Tool_KS.exe</w:t>
      </w:r>
    </w:p>
    <w:p w14:paraId="673FF09B" w14:textId="77777777" w:rsidR="00BD1791" w:rsidRPr="00BD1791" w:rsidRDefault="00BD1791" w:rsidP="00BD1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└── Output/ (will be created automatically)</w:t>
      </w:r>
    </w:p>
    <w:p w14:paraId="1AFE5755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5BF3F72">
          <v:rect id="_x0000_i1028" style="width:0;height:1.5pt" o:hralign="center" o:hrstd="t" o:hr="t" fillcolor="#a0a0a0" stroked="f"/>
        </w:pict>
      </w:r>
    </w:p>
    <w:p w14:paraId="2A69165F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✅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Pre-Run Checklist</w:t>
      </w:r>
    </w:p>
    <w:p w14:paraId="1C8C00B9" w14:textId="77777777" w:rsidR="00BD1791" w:rsidRPr="00BD1791" w:rsidRDefault="00BD1791" w:rsidP="00BD17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lder Setup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Ensure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lder exists with subfolders for each month (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an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b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etc.).</w:t>
      </w:r>
    </w:p>
    <w:p w14:paraId="42047440" w14:textId="77777777" w:rsidR="00BD1791" w:rsidRPr="00BD1791" w:rsidRDefault="00BD1791" w:rsidP="00BD17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le Placement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Place Python-generated files (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M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SU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HQ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) in the correct month subfolder under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FEC9A2F" w14:textId="77777777" w:rsidR="00BD1791" w:rsidRPr="00BD1791" w:rsidRDefault="00BD1791" w:rsidP="00BD17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ckup Warning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Existing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M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SU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HQ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lders in the root directory will be deleted.</w:t>
      </w:r>
    </w:p>
    <w:p w14:paraId="72E3DC3B" w14:textId="77777777" w:rsidR="00BD1791" w:rsidRPr="00BD1791" w:rsidRDefault="00BD1791" w:rsidP="00BD17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pping File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Confirm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pping_CL.xlsx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ominal mapping.xlsx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present in the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nput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lder.</w:t>
      </w:r>
    </w:p>
    <w:p w14:paraId="2A84B780" w14:textId="77777777" w:rsidR="00BD1791" w:rsidRPr="00BD1791" w:rsidRDefault="00BD1791" w:rsidP="00BD17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X Rate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Ensure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xRate.xlsx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ntains updated monthly FX rates.</w:t>
      </w:r>
    </w:p>
    <w:p w14:paraId="40806AEA" w14:textId="77777777" w:rsidR="00BD1791" w:rsidRPr="00BD1791" w:rsidRDefault="00BD1791" w:rsidP="00BD17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cel Hygiene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Close all Excel files before running the tool to avoid file locks.</w:t>
      </w:r>
    </w:p>
    <w:p w14:paraId="19925C71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64F1B5DA">
          <v:rect id="_x0000_i1029" style="width:0;height:1.5pt" o:hralign="center" o:hrstd="t" o:hr="t" fillcolor="#a0a0a0" stroked="f"/>
        </w:pict>
      </w:r>
    </w:p>
    <w:p w14:paraId="1EF10ED4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🛠️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How the Tool Works</w:t>
      </w:r>
    </w:p>
    <w:p w14:paraId="20D2A233" w14:textId="77777777" w:rsidR="00BD1791" w:rsidRPr="00BD1791" w:rsidRDefault="00BD1791" w:rsidP="00BD17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itialization</w:t>
      </w:r>
    </w:p>
    <w:p w14:paraId="4BA5476F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arches for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lder in the current working directory.</w:t>
      </w:r>
    </w:p>
    <w:p w14:paraId="1EB23D0D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s missing month subfolders (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an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ec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if not found.</w:t>
      </w:r>
    </w:p>
    <w:p w14:paraId="36DCD964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letes existing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M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SU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GHQ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lders in root directory.</w:t>
      </w:r>
    </w:p>
    <w:p w14:paraId="518C979C" w14:textId="77777777" w:rsidR="00BD1791" w:rsidRPr="00BD1791" w:rsidRDefault="00BD1791" w:rsidP="00BD17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er Prompt</w:t>
      </w:r>
    </w:p>
    <w:p w14:paraId="19A1240D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auses execution and prompts user to place files in correct folders.</w:t>
      </w:r>
    </w:p>
    <w:p w14:paraId="55F0BB2C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ress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nter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continue once files are placed.</w:t>
      </w:r>
    </w:p>
    <w:p w14:paraId="0F496685" w14:textId="77777777" w:rsidR="00BD1791" w:rsidRPr="00BD1791" w:rsidRDefault="00BD1791" w:rsidP="00BD17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ocessing</w:t>
      </w:r>
    </w:p>
    <w:p w14:paraId="0DEEC680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ds monthly files for selected entities.</w:t>
      </w:r>
    </w:p>
    <w:p w14:paraId="1C41C93C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lies mapping and FX rate transformations.</w:t>
      </w:r>
    </w:p>
    <w:p w14:paraId="22D1C722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olidates into a unified dataset.</w:t>
      </w:r>
    </w:p>
    <w:p w14:paraId="64D13000" w14:textId="77777777" w:rsidR="00BD1791" w:rsidRPr="00BD1791" w:rsidRDefault="00BD1791" w:rsidP="00BD17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utput</w:t>
      </w:r>
    </w:p>
    <w:p w14:paraId="482B693C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utput/Consolidated Base Data.xlsx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Raw merged data.</w:t>
      </w:r>
    </w:p>
    <w:p w14:paraId="4470F897" w14:textId="77777777" w:rsidR="00BD1791" w:rsidRPr="00BD1791" w:rsidRDefault="00BD1791" w:rsidP="00BD179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utput/TLOut.xlsx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Final pivoted view for reporting.</w:t>
      </w:r>
    </w:p>
    <w:p w14:paraId="3CFD91DF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7DA6A4D">
          <v:rect id="_x0000_i1030" style="width:0;height:1.5pt" o:hralign="center" o:hrstd="t" o:hr="t" fillcolor="#a0a0a0" stroked="f"/>
        </w:pict>
      </w:r>
    </w:p>
    <w:p w14:paraId="66D1E9C2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📦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Input File Detail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6"/>
        <w:gridCol w:w="2755"/>
      </w:tblGrid>
      <w:tr w:rsidR="00BD1791" w:rsidRPr="00BD1791" w14:paraId="07B56EF7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E0197D6" w14:textId="77777777" w:rsidR="00BD1791" w:rsidRPr="00BD1791" w:rsidRDefault="00BD1791" w:rsidP="00BD1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File Name</w:t>
            </w:r>
          </w:p>
        </w:tc>
        <w:tc>
          <w:tcPr>
            <w:tcW w:w="0" w:type="auto"/>
            <w:vAlign w:val="center"/>
            <w:hideMark/>
          </w:tcPr>
          <w:p w14:paraId="3E2AB6D9" w14:textId="77777777" w:rsidR="00BD1791" w:rsidRPr="00BD1791" w:rsidRDefault="00BD1791" w:rsidP="00BD179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Description</w:t>
            </w:r>
          </w:p>
        </w:tc>
      </w:tr>
      <w:tr w:rsidR="00BD1791" w:rsidRPr="00BD1791" w14:paraId="3C55B5D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6E9BD2" w14:textId="77777777" w:rsidR="00BD1791" w:rsidRPr="00BD1791" w:rsidRDefault="00BD1791" w:rsidP="00BD179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Courier New" w:eastAsia="Times New Roman" w:hAnsi="Courier New" w:cs="Courier New"/>
                <w:kern w:val="0"/>
                <w:sz w:val="20"/>
                <w:szCs w:val="20"/>
                <w:lang w:eastAsia="en-IN"/>
                <w14:ligatures w14:val="none"/>
              </w:rPr>
              <w:t>FxRate.xlsx</w:t>
            </w:r>
          </w:p>
        </w:tc>
        <w:tc>
          <w:tcPr>
            <w:tcW w:w="0" w:type="auto"/>
            <w:vAlign w:val="center"/>
            <w:hideMark/>
          </w:tcPr>
          <w:p w14:paraId="6C5CB9ED" w14:textId="77777777" w:rsidR="00BD1791" w:rsidRPr="00BD1791" w:rsidRDefault="00BD1791" w:rsidP="00BD179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Monthly FX rates per entity</w:t>
            </w:r>
          </w:p>
        </w:tc>
      </w:tr>
      <w:tr w:rsidR="00BD1791" w:rsidRPr="00BD1791" w14:paraId="29A502A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2E56AB" w14:textId="77777777" w:rsidR="00BD1791" w:rsidRPr="00BD1791" w:rsidRDefault="00BD1791" w:rsidP="00BD179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Courier New" w:eastAsia="Times New Roman" w:hAnsi="Courier New" w:cs="Courier New"/>
                <w:kern w:val="0"/>
                <w:sz w:val="20"/>
                <w:szCs w:val="20"/>
                <w:lang w:eastAsia="en-IN"/>
                <w14:ligatures w14:val="none"/>
              </w:rPr>
              <w:t>Mapping_CL.xlsx</w:t>
            </w:r>
          </w:p>
        </w:tc>
        <w:tc>
          <w:tcPr>
            <w:tcW w:w="0" w:type="auto"/>
            <w:vAlign w:val="center"/>
            <w:hideMark/>
          </w:tcPr>
          <w:p w14:paraId="6FBFBC3A" w14:textId="77777777" w:rsidR="00BD1791" w:rsidRPr="00BD1791" w:rsidRDefault="00BD1791" w:rsidP="00BD179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Entity-level mapping logic</w:t>
            </w:r>
          </w:p>
        </w:tc>
      </w:tr>
      <w:tr w:rsidR="00BD1791" w:rsidRPr="00BD1791" w14:paraId="70B3D67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642EDE" w14:textId="77777777" w:rsidR="00BD1791" w:rsidRPr="00BD1791" w:rsidRDefault="00BD1791" w:rsidP="00BD179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Courier New" w:eastAsia="Times New Roman" w:hAnsi="Courier New" w:cs="Courier New"/>
                <w:kern w:val="0"/>
                <w:sz w:val="20"/>
                <w:szCs w:val="20"/>
                <w:lang w:eastAsia="en-IN"/>
                <w14:ligatures w14:val="none"/>
              </w:rPr>
              <w:t>Nominal mapping.xlsx</w:t>
            </w:r>
          </w:p>
        </w:tc>
        <w:tc>
          <w:tcPr>
            <w:tcW w:w="0" w:type="auto"/>
            <w:vAlign w:val="center"/>
            <w:hideMark/>
          </w:tcPr>
          <w:p w14:paraId="3066BED6" w14:textId="77777777" w:rsidR="00BD1791" w:rsidRPr="00BD1791" w:rsidRDefault="00BD1791" w:rsidP="00BD1791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BD1791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Nominal code mapping</w:t>
            </w:r>
          </w:p>
        </w:tc>
      </w:tr>
    </w:tbl>
    <w:p w14:paraId="3E37219E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12CDA5A">
          <v:rect id="_x0000_i1031" style="width:0;height:1.5pt" o:hralign="center" o:hrstd="t" o:hr="t" fillcolor="#a0a0a0" stroked="f"/>
        </w:pict>
      </w:r>
    </w:p>
    <w:p w14:paraId="64117F71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⚠️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Important Notes</w:t>
      </w:r>
    </w:p>
    <w:p w14:paraId="0E52F21D" w14:textId="77777777" w:rsidR="00BD1791" w:rsidRPr="00BD1791" w:rsidRDefault="00BD1791" w:rsidP="00BD17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tool 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nly support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GMS, HGSU, HGHQ entities.</w:t>
      </w:r>
    </w:p>
    <w:p w14:paraId="1F1EF0C5" w14:textId="77777777" w:rsidR="00BD1791" w:rsidRPr="00BD1791" w:rsidRDefault="00BD1791" w:rsidP="00BD17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 your TL Python code has already run and generated the required files.</w:t>
      </w:r>
    </w:p>
    <w:p w14:paraId="01076BD2" w14:textId="77777777" w:rsidR="00BD1791" w:rsidRPr="00BD1791" w:rsidRDefault="00BD1791" w:rsidP="00BD17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l data placed in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lders will be used for consolidation.</w:t>
      </w:r>
    </w:p>
    <w:p w14:paraId="14BFF7E3" w14:textId="77777777" w:rsidR="00BD1791" w:rsidRPr="00BD1791" w:rsidRDefault="00BD1791" w:rsidP="00BD17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o not rename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expected input files or folder names.</w:t>
      </w:r>
    </w:p>
    <w:p w14:paraId="23957378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0C16206">
          <v:rect id="_x0000_i1032" style="width:0;height:1.5pt" o:hralign="center" o:hrstd="t" o:hr="t" fillcolor="#a0a0a0" stroked="f"/>
        </w:pict>
      </w:r>
    </w:p>
    <w:p w14:paraId="377B83D2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🚨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Error Handling &amp; Tips</w:t>
      </w:r>
    </w:p>
    <w:p w14:paraId="187CDA7B" w14:textId="77777777" w:rsidR="00BD1791" w:rsidRPr="00BD1791" w:rsidRDefault="00BD1791" w:rsidP="00BD179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f the tool crashes: </w:t>
      </w:r>
    </w:p>
    <w:p w14:paraId="08D671E9" w14:textId="77777777" w:rsidR="00BD1791" w:rsidRPr="00BD1791" w:rsidRDefault="00BD1791" w:rsidP="00BD179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heck for missing month folders or input files.</w:t>
      </w:r>
    </w:p>
    <w:p w14:paraId="25DCA73A" w14:textId="77777777" w:rsidR="00BD1791" w:rsidRPr="00BD1791" w:rsidRDefault="00BD1791" w:rsidP="00BD179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 Excel files are not open.</w:t>
      </w:r>
    </w:p>
    <w:p w14:paraId="1D081CA9" w14:textId="77777777" w:rsidR="00BD1791" w:rsidRPr="00BD1791" w:rsidRDefault="00BD1791" w:rsidP="00BD179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alidate FX rate file format and completeness.</w:t>
      </w:r>
    </w:p>
    <w:p w14:paraId="5B4048E6" w14:textId="77777777" w:rsidR="00BD1791" w:rsidRPr="00BD1791" w:rsidRDefault="00BD1791" w:rsidP="00BD179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 debugging, enable verbose logging (if supported in your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exe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4C3980A9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5DA43EB">
          <v:rect id="_x0000_i1033" style="width:0;height:1.5pt" o:hralign="center" o:hrstd="t" o:hr="t" fillcolor="#a0a0a0" stroked="f"/>
        </w:pict>
      </w:r>
    </w:p>
    <w:p w14:paraId="5509BCD1" w14:textId="77777777" w:rsidR="00BD1791" w:rsidRPr="00BD1791" w:rsidRDefault="00BD1791" w:rsidP="00BD17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D1791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lastRenderedPageBreak/>
        <w:t>🧠</w:t>
      </w:r>
      <w:r w:rsidRPr="00BD17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Suggestions for Enhancement</w:t>
      </w:r>
    </w:p>
    <w:p w14:paraId="719D8D91" w14:textId="77777777" w:rsidR="00BD1791" w:rsidRPr="00BD1791" w:rsidRDefault="00BD1791" w:rsidP="00BD17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ould you like to include any of the following?</w:t>
      </w:r>
    </w:p>
    <w:p w14:paraId="444CE63E" w14:textId="77777777" w:rsidR="00BD1791" w:rsidRPr="00BD1791" w:rsidRDefault="00BD1791" w:rsidP="00BD179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ersioning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Add a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Version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ection to track updates.</w:t>
      </w:r>
    </w:p>
    <w:p w14:paraId="5529A805" w14:textId="77777777" w:rsidR="00BD1791" w:rsidRPr="00BD1791" w:rsidRDefault="00BD1791" w:rsidP="00BD179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mand-line argument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If the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exe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upports flags (e.g.,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--months Jan Mar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, document them.</w:t>
      </w:r>
    </w:p>
    <w:p w14:paraId="3A1FBD4E" w14:textId="77777777" w:rsidR="00BD1791" w:rsidRPr="00BD1791" w:rsidRDefault="00BD1791" w:rsidP="00BD179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ample file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Include dummy </w:t>
      </w:r>
      <w:r w:rsidRPr="00BD179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xRate.xlsx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mapping files for reference.</w:t>
      </w:r>
    </w:p>
    <w:p w14:paraId="6EAE2BFB" w14:textId="77777777" w:rsidR="00BD1791" w:rsidRPr="00BD1791" w:rsidRDefault="00BD1791" w:rsidP="00BD179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creenshots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dd visuals of folder structure or output files.</w:t>
      </w:r>
    </w:p>
    <w:p w14:paraId="2ADA2370" w14:textId="77777777" w:rsidR="00BD1791" w:rsidRPr="00BD1791" w:rsidRDefault="00BD1791" w:rsidP="00BD179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icense</w:t>
      </w: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If sharing publicly, include a license (e.g., MIT).</w:t>
      </w:r>
    </w:p>
    <w:p w14:paraId="0D8E3EDB" w14:textId="77777777" w:rsidR="00BD1791" w:rsidRPr="00BD1791" w:rsidRDefault="00BD1791" w:rsidP="00BD17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16C5525">
          <v:rect id="_x0000_i1034" style="width:0;height:1.5pt" o:hralign="center" o:hrstd="t" o:hr="t" fillcolor="#a0a0a0" stroked="f"/>
        </w:pict>
      </w:r>
    </w:p>
    <w:p w14:paraId="250E0FC2" w14:textId="77777777" w:rsidR="00BD1791" w:rsidRPr="00BD1791" w:rsidRDefault="00BD1791" w:rsidP="00BD17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et me know if </w:t>
      </w:r>
      <w:proofErr w:type="gramStart"/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'd</w:t>
      </w:r>
      <w:proofErr w:type="gramEnd"/>
      <w:r w:rsidRPr="00BD17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ke help adding screenshots, version history, or packaging this with sample files.</w:t>
      </w:r>
    </w:p>
    <w:p w14:paraId="277F41CC" w14:textId="77777777" w:rsidR="00F05230" w:rsidRDefault="00F05230"/>
    <w:sectPr w:rsidR="00F052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515B47"/>
    <w:multiLevelType w:val="multilevel"/>
    <w:tmpl w:val="F1DC3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9B4B78"/>
    <w:multiLevelType w:val="multilevel"/>
    <w:tmpl w:val="E2906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AB0434"/>
    <w:multiLevelType w:val="multilevel"/>
    <w:tmpl w:val="F462E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1A7B36"/>
    <w:multiLevelType w:val="multilevel"/>
    <w:tmpl w:val="10EE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EA6D06"/>
    <w:multiLevelType w:val="multilevel"/>
    <w:tmpl w:val="B3BE1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4696207">
    <w:abstractNumId w:val="2"/>
  </w:num>
  <w:num w:numId="2" w16cid:durableId="960840047">
    <w:abstractNumId w:val="0"/>
  </w:num>
  <w:num w:numId="3" w16cid:durableId="1884319983">
    <w:abstractNumId w:val="3"/>
  </w:num>
  <w:num w:numId="4" w16cid:durableId="13460874">
    <w:abstractNumId w:val="4"/>
  </w:num>
  <w:num w:numId="5" w16cid:durableId="658115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WwNDQ3NzUwNTY2N7VQ0lEKTi0uzszPAykwrAUA8K4jBCwAAAA="/>
  </w:docVars>
  <w:rsids>
    <w:rsidRoot w:val="00BD1791"/>
    <w:rsid w:val="00712C24"/>
    <w:rsid w:val="00863A98"/>
    <w:rsid w:val="00A57D7E"/>
    <w:rsid w:val="00BD1791"/>
    <w:rsid w:val="00C33042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AC647"/>
  <w15:chartTrackingRefBased/>
  <w15:docId w15:val="{37AC2CD1-85A1-4EAA-A90B-E201516F0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17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17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179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17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179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17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17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17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17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179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17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179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179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179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17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17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17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17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17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17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17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17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17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17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17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179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179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179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1791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D17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BD179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17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1791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BD17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</cp:revision>
  <dcterms:created xsi:type="dcterms:W3CDTF">2025-10-16T12:36:00Z</dcterms:created>
  <dcterms:modified xsi:type="dcterms:W3CDTF">2025-10-16T12:36:00Z</dcterms:modified>
</cp:coreProperties>
</file>